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20FB4" w14:textId="53189310" w:rsidR="00902DA1" w:rsidRPr="00902DA1" w:rsidRDefault="008F4D86" w:rsidP="00902DA1">
      <w:r>
        <w:rPr>
          <w:noProof/>
        </w:rPr>
        <w:drawing>
          <wp:inline distT="0" distB="0" distL="0" distR="0" wp14:anchorId="7E99ED56" wp14:editId="4EDE03E9">
            <wp:extent cx="3103960" cy="502920"/>
            <wp:effectExtent l="0" t="0" r="1270" b="0"/>
            <wp:docPr id="1" name="Picture 1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9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3D315" w14:textId="77777777" w:rsidR="002F2193" w:rsidRDefault="002F2193" w:rsidP="00D63B5D">
      <w:pPr>
        <w:jc w:val="center"/>
        <w:outlineLvl w:val="0"/>
        <w:rPr>
          <w:b/>
          <w:sz w:val="24"/>
        </w:rPr>
      </w:pPr>
    </w:p>
    <w:p w14:paraId="18F93A77" w14:textId="77777777" w:rsidR="002552BA" w:rsidRDefault="002552BA" w:rsidP="002552BA">
      <w:pPr>
        <w:jc w:val="center"/>
        <w:outlineLvl w:val="0"/>
        <w:rPr>
          <w:b/>
          <w:sz w:val="24"/>
        </w:rPr>
      </w:pPr>
    </w:p>
    <w:p w14:paraId="6A9D4BB4" w14:textId="3F14B890" w:rsidR="000213F8" w:rsidRDefault="0092658E" w:rsidP="002552BA">
      <w:pPr>
        <w:jc w:val="center"/>
        <w:outlineLvl w:val="0"/>
        <w:rPr>
          <w:b/>
          <w:sz w:val="24"/>
        </w:rPr>
      </w:pPr>
      <w:r>
        <w:rPr>
          <w:b/>
          <w:sz w:val="24"/>
        </w:rPr>
        <w:t xml:space="preserve">DEPARTMENT </w:t>
      </w:r>
      <w:r w:rsidR="00F477E0">
        <w:rPr>
          <w:b/>
          <w:sz w:val="24"/>
        </w:rPr>
        <w:t xml:space="preserve">COMMITTEE </w:t>
      </w:r>
      <w:r w:rsidR="002552BA">
        <w:rPr>
          <w:b/>
          <w:sz w:val="24"/>
        </w:rPr>
        <w:t>RANGE ELEVATION</w:t>
      </w:r>
      <w:r>
        <w:rPr>
          <w:b/>
          <w:sz w:val="24"/>
        </w:rPr>
        <w:t xml:space="preserve"> FORM</w:t>
      </w:r>
    </w:p>
    <w:p w14:paraId="11C20DB3" w14:textId="2C44AC04" w:rsidR="00B74F5A" w:rsidRDefault="00B74F5A" w:rsidP="002F2193">
      <w:pPr>
        <w:jc w:val="center"/>
        <w:outlineLvl w:val="0"/>
        <w:rPr>
          <w:b/>
        </w:rPr>
      </w:pPr>
      <w:r w:rsidRPr="003B2C96">
        <w:rPr>
          <w:b/>
        </w:rPr>
        <w:t>(use additional pages, if necessary)</w:t>
      </w:r>
    </w:p>
    <w:p w14:paraId="6187E58D" w14:textId="357E32BB" w:rsidR="002552BA" w:rsidRDefault="002552BA" w:rsidP="002F2193">
      <w:pPr>
        <w:jc w:val="center"/>
        <w:outlineLvl w:val="0"/>
        <w:rPr>
          <w:b/>
        </w:rPr>
      </w:pPr>
    </w:p>
    <w:p w14:paraId="456D07F9" w14:textId="77777777" w:rsidR="002552BA" w:rsidRPr="002F2193" w:rsidRDefault="002552BA" w:rsidP="002F2193">
      <w:pPr>
        <w:jc w:val="center"/>
        <w:outlineLvl w:val="0"/>
        <w:rPr>
          <w:b/>
          <w:sz w:val="24"/>
        </w:rPr>
      </w:pPr>
    </w:p>
    <w:p w14:paraId="66C945A1" w14:textId="416ECF6E" w:rsidR="0092658E" w:rsidRDefault="0092658E"/>
    <w:p w14:paraId="52810E79" w14:textId="77777777" w:rsidR="0092658E" w:rsidRDefault="000E1C48"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0" allowOverlap="1" wp14:anchorId="6FF34BCB" wp14:editId="456886E7">
                <wp:simplePos x="0" y="0"/>
                <wp:positionH relativeFrom="column">
                  <wp:posOffset>3373120</wp:posOffset>
                </wp:positionH>
                <wp:positionV relativeFrom="paragraph">
                  <wp:posOffset>50800</wp:posOffset>
                </wp:positionV>
                <wp:extent cx="3529965" cy="457200"/>
                <wp:effectExtent l="0" t="0" r="26035" b="25400"/>
                <wp:wrapNone/>
                <wp:docPr id="1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996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1216394648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77E6A587" w14:textId="7EDAA032" w:rsidR="008F072F" w:rsidRDefault="008F072F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DEPARTMENT/DIVISION/SCHOOL</w:t>
                                </w:r>
                              </w:p>
                              <w:sdt>
                                <w:sdtPr>
                                  <w:id w:val="2057352108"/>
                                  <w:placeholder>
                                    <w:docPart w:val="7E470DF5021B4D1ABA5D59080A29B697"/>
                                  </w:placeholder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66691E62" w14:textId="76F80C36" w:rsidR="008F072F" w:rsidRDefault="00B24D64">
                                    <w:pPr>
                                      <w:spacing w:before="120"/>
                                    </w:pPr>
                                    <w:r w:rsidRPr="00906F8F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F34BC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65.6pt;margin-top:4pt;width:277.95pt;height:3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1216394648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77E6A587" w14:textId="7EDAA032" w:rsidR="008F072F" w:rsidRDefault="008F072F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DEPARTMENT/DIVISION/SCHOOL</w:t>
                          </w:r>
                        </w:p>
                        <w:sdt>
                          <w:sdtPr>
                            <w:id w:val="2057352108"/>
                            <w:placeholder>
                              <w:docPart w:val="7E470DF5021B4D1ABA5D59080A29B697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66691E62" w14:textId="76F80C36" w:rsidR="008F072F" w:rsidRDefault="00B24D64">
                              <w:pPr>
                                <w:spacing w:before="120"/>
                              </w:pPr>
                              <w:r w:rsidRPr="00906F8F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  <w:r w:rsidR="00F53EB4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0" allowOverlap="1" wp14:anchorId="65943A24" wp14:editId="02877543">
                <wp:simplePos x="0" y="0"/>
                <wp:positionH relativeFrom="column">
                  <wp:posOffset>-62865</wp:posOffset>
                </wp:positionH>
                <wp:positionV relativeFrom="paragraph">
                  <wp:posOffset>46990</wp:posOffset>
                </wp:positionV>
                <wp:extent cx="3444240" cy="457200"/>
                <wp:effectExtent l="0" t="0" r="35560" b="25400"/>
                <wp:wrapNone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424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16"/>
                              </w:rPr>
                              <w:id w:val="-1269241760"/>
                              <w:lock w:val="sdtContentLocked"/>
                              <w:placeholder>
                                <w:docPart w:val="DefaultPlaceholder_1081868574"/>
                              </w:placeholder>
                              <w:group/>
                            </w:sdtPr>
                            <w:sdtEndPr>
                              <w:rPr>
                                <w:sz w:val="20"/>
                              </w:rPr>
                            </w:sdtEndPr>
                            <w:sdtContent>
                              <w:p w14:paraId="5DCC6E3D" w14:textId="24F806DF" w:rsidR="008F072F" w:rsidRDefault="008F072F">
                                <w:pPr>
                                  <w:rPr>
                                    <w:sz w:val="16"/>
                                  </w:rPr>
                                </w:pPr>
                                <w:r>
                                  <w:rPr>
                                    <w:sz w:val="16"/>
                                  </w:rPr>
                                  <w:t>NAME (Last, First, Middle)</w:t>
                                </w:r>
                              </w:p>
                              <w:sdt>
                                <w:sdtPr>
                                  <w:id w:val="8105291"/>
                                  <w:showingPlcHdr/>
                                  <w:text/>
                                </w:sdtPr>
                                <w:sdtEndPr/>
                                <w:sdtContent>
                                  <w:p w14:paraId="06ADF38E" w14:textId="0C562BFA" w:rsidR="008F072F" w:rsidRDefault="00CB0776">
                                    <w:pPr>
                                      <w:spacing w:before="120"/>
                                    </w:pPr>
                                    <w:r w:rsidRPr="00906F8F">
                                      <w:rPr>
                                        <w:rStyle w:val="PlaceholderText"/>
                                      </w:rPr>
                                      <w:t>Click here to enter text.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943A24" id="Text Box 4" o:spid="_x0000_s1027" type="#_x0000_t202" style="position:absolute;margin-left:-4.95pt;margin-top:3.7pt;width:271.2pt;height:3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" o:allowincell="f">
                <v:textbox>
                  <w:txbxContent>
                    <w:sdt>
                      <w:sdtPr>
                        <w:rPr>
                          <w:sz w:val="16"/>
                        </w:rPr>
                        <w:id w:val="-1269241760"/>
                        <w:lock w:val="sdtContentLocked"/>
                        <w:placeholder>
                          <w:docPart w:val="DefaultPlaceholder_1081868574"/>
                        </w:placeholder>
                        <w:group/>
                      </w:sdtPr>
                      <w:sdtEndPr>
                        <w:rPr>
                          <w:sz w:val="20"/>
                        </w:rPr>
                      </w:sdtEndPr>
                      <w:sdtContent>
                        <w:p w14:paraId="5DCC6E3D" w14:textId="24F806DF" w:rsidR="008F072F" w:rsidRDefault="008F072F">
                          <w:pPr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NAME (Last, First, Middle)</w:t>
                          </w:r>
                        </w:p>
                        <w:sdt>
                          <w:sdtPr>
                            <w:id w:val="8105291"/>
                            <w:placeholder>
                              <w:docPart w:val="B64DD2E213964C34A274C5E2E9C3CF2E"/>
                            </w:placeholder>
                            <w:showingPlcHdr/>
                            <w:text/>
                          </w:sdtPr>
                          <w:sdtEndPr/>
                          <w:sdtContent>
                            <w:p w14:paraId="06ADF38E" w14:textId="0C562BFA" w:rsidR="008F072F" w:rsidRDefault="00CB0776">
                              <w:pPr>
                                <w:spacing w:before="120"/>
                              </w:pPr>
                              <w:r w:rsidRPr="00906F8F">
                                <w:rPr>
                                  <w:rStyle w:val="PlaceholderText"/>
                                </w:rPr>
                                <w:t>Click here to enter text.</w:t>
                              </w:r>
                            </w:p>
                          </w:sdtContent>
                        </w:sdt>
                      </w:sdtContent>
                    </w:sdt>
                  </w:txbxContent>
                </v:textbox>
              </v:shape>
            </w:pict>
          </mc:Fallback>
        </mc:AlternateContent>
      </w:r>
    </w:p>
    <w:p w14:paraId="3C1521C2" w14:textId="77777777" w:rsidR="0092658E" w:rsidRDefault="0092658E"/>
    <w:p w14:paraId="11BCD53D" w14:textId="77777777" w:rsidR="0092658E" w:rsidRDefault="0092658E"/>
    <w:p w14:paraId="144D3CC3" w14:textId="1E6514D2" w:rsidR="0092658E" w:rsidRDefault="00652F78"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0" allowOverlap="1" wp14:anchorId="21AA3A52" wp14:editId="01F44C55">
                <wp:simplePos x="0" y="0"/>
                <wp:positionH relativeFrom="column">
                  <wp:posOffset>-76200</wp:posOffset>
                </wp:positionH>
                <wp:positionV relativeFrom="paragraph">
                  <wp:posOffset>98425</wp:posOffset>
                </wp:positionV>
                <wp:extent cx="6972300" cy="1057275"/>
                <wp:effectExtent l="0" t="0" r="19050" b="28575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FCA1FD" w14:textId="10DFF99C" w:rsidR="008F072F" w:rsidRPr="008803CB" w:rsidRDefault="008F072F" w:rsidP="00F65D9D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b/>
                                <w:bCs/>
                                <w:sz w:val="18"/>
                                <w:szCs w:val="22"/>
                              </w:rPr>
                            </w:pPr>
                            <w:r w:rsidRPr="008803CB">
                              <w:rPr>
                                <w:b/>
                                <w:bCs/>
                                <w:sz w:val="18"/>
                                <w:szCs w:val="22"/>
                                <w:u w:val="single"/>
                              </w:rPr>
                              <w:t>P</w:t>
                            </w:r>
                            <w:r w:rsidR="00302C13" w:rsidRPr="008803CB">
                              <w:rPr>
                                <w:b/>
                                <w:bCs/>
                                <w:sz w:val="18"/>
                                <w:szCs w:val="22"/>
                                <w:u w:val="single"/>
                              </w:rPr>
                              <w:t>erformance Review</w:t>
                            </w:r>
                          </w:p>
                          <w:p w14:paraId="6FDF44A5" w14:textId="77777777" w:rsidR="008F072F" w:rsidRPr="008803CB" w:rsidRDefault="008F072F" w:rsidP="000E1C48">
                            <w:pPr>
                              <w:tabs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  <w:u w:val="single"/>
                              </w:rPr>
                            </w:pPr>
                          </w:p>
                          <w:p w14:paraId="635950B2" w14:textId="3E89574A" w:rsidR="008F072F" w:rsidRPr="008803CB" w:rsidRDefault="00CB0776" w:rsidP="000E1C48">
                            <w:pPr>
                              <w:tabs>
                                <w:tab w:val="left" w:pos="900"/>
                                <w:tab w:val="left" w:pos="324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  <w:r w:rsidRPr="008803CB">
                              <w:rPr>
                                <w:sz w:val="18"/>
                                <w:szCs w:val="22"/>
                              </w:rPr>
                              <w:t>Purpose:</w:t>
                            </w:r>
                            <w:r w:rsidRPr="008803CB">
                              <w:rPr>
                                <w:sz w:val="18"/>
                                <w:szCs w:val="22"/>
                              </w:rPr>
                              <w:tab/>
                            </w:r>
                            <w:r w:rsidR="008F072F" w:rsidRPr="008803CB">
                              <w:rPr>
                                <w:sz w:val="18"/>
                                <w:szCs w:val="22"/>
                              </w:rPr>
                              <w:t>Consid</w:t>
                            </w:r>
                            <w:r w:rsidR="00F65D9D" w:rsidRPr="008803CB">
                              <w:rPr>
                                <w:sz w:val="18"/>
                                <w:szCs w:val="22"/>
                              </w:rPr>
                              <w:t xml:space="preserve">eration of </w:t>
                            </w:r>
                            <w:r w:rsidR="008F072F" w:rsidRPr="008803CB">
                              <w:rPr>
                                <w:sz w:val="18"/>
                                <w:szCs w:val="22"/>
                              </w:rPr>
                              <w:t>Range Elevation</w:t>
                            </w:r>
                          </w:p>
                          <w:p w14:paraId="7479A616" w14:textId="77777777" w:rsidR="008F072F" w:rsidRPr="008803CB" w:rsidRDefault="008F072F" w:rsidP="000E1C48">
                            <w:pPr>
                              <w:tabs>
                                <w:tab w:val="left" w:pos="1620"/>
                                <w:tab w:val="left" w:pos="558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</w:p>
                          <w:p w14:paraId="51194D23" w14:textId="6D8BC8AB" w:rsidR="008F072F" w:rsidRPr="008803CB" w:rsidRDefault="008F072F" w:rsidP="00F65D9D">
                            <w:pPr>
                              <w:tabs>
                                <w:tab w:val="left" w:pos="1620"/>
                                <w:tab w:val="left" w:pos="5580"/>
                                <w:tab w:val="left" w:pos="6300"/>
                                <w:tab w:val="left" w:pos="9000"/>
                              </w:tabs>
                              <w:spacing w:before="240"/>
                              <w:contextualSpacing/>
                              <w:rPr>
                                <w:sz w:val="18"/>
                                <w:szCs w:val="22"/>
                              </w:rPr>
                            </w:pPr>
                            <w:r w:rsidRPr="008803CB">
                              <w:rPr>
                                <w:sz w:val="18"/>
                                <w:szCs w:val="22"/>
                              </w:rPr>
                              <w:t>Recommendation(s):</w:t>
                            </w:r>
                            <w:r w:rsidRPr="008803CB">
                              <w:rPr>
                                <w:sz w:val="18"/>
                                <w:szCs w:val="18"/>
                              </w:rPr>
                              <w:t xml:space="preserve">      </w:t>
                            </w:r>
                            <w:r w:rsidR="00F65D9D" w:rsidRPr="008803C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18"/>
                                  <w:szCs w:val="22"/>
                                </w:rPr>
                                <w:id w:val="-741028184"/>
                                <w:lock w:val="sdtLocked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65D9D" w:rsidRPr="008803CB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803CB">
                              <w:rPr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="00CB0776" w:rsidRPr="008803C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803CB">
                              <w:rPr>
                                <w:sz w:val="18"/>
                                <w:szCs w:val="18"/>
                              </w:rPr>
                              <w:t xml:space="preserve">Range Elevation to the range of:  </w:t>
                            </w:r>
                            <w:sdt>
                              <w:sdtPr>
                                <w:rPr>
                                  <w:sz w:val="18"/>
                                  <w:szCs w:val="18"/>
                                  <w:u w:val="single"/>
                                </w:rPr>
                                <w:id w:val="795881766"/>
                                <w:showingPlcHdr/>
                                <w:text/>
                              </w:sdtPr>
                              <w:sdtEndPr/>
                              <w:sdtContent>
                                <w:r w:rsidR="00FE36E4" w:rsidRPr="008803CB">
                                  <w:rPr>
                                    <w:rStyle w:val="PlaceholderText"/>
                                    <w:sz w:val="22"/>
                                    <w:szCs w:val="22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8803CB">
                              <w:rPr>
                                <w:sz w:val="18"/>
                                <w:szCs w:val="22"/>
                              </w:rPr>
                              <w:t xml:space="preserve">           </w:t>
                            </w:r>
                            <w:r w:rsidR="004A743D" w:rsidRPr="008803CB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18"/>
                                  <w:szCs w:val="22"/>
                                </w:rPr>
                                <w:id w:val="-207789118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F65D9D" w:rsidRPr="008803CB">
                                  <w:rPr>
                                    <w:rFonts w:ascii="MS Gothic" w:eastAsia="MS Gothic" w:hAnsi="MS Gothic" w:hint="eastAsia"/>
                                    <w:sz w:val="18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8803CB">
                              <w:rPr>
                                <w:sz w:val="18"/>
                                <w:szCs w:val="22"/>
                              </w:rPr>
                              <w:t xml:space="preserve"> </w:t>
                            </w:r>
                            <w:r w:rsidR="008803CB" w:rsidRPr="008803CB">
                              <w:rPr>
                                <w:sz w:val="18"/>
                                <w:szCs w:val="22"/>
                              </w:rPr>
                              <w:t xml:space="preserve">Do not </w:t>
                            </w:r>
                            <w:r w:rsidRPr="008803CB">
                              <w:rPr>
                                <w:sz w:val="18"/>
                                <w:szCs w:val="22"/>
                              </w:rPr>
                              <w:t xml:space="preserve">recommend </w:t>
                            </w:r>
                            <w:r w:rsidR="008803CB" w:rsidRPr="008803CB">
                              <w:rPr>
                                <w:sz w:val="18"/>
                                <w:szCs w:val="22"/>
                              </w:rPr>
                              <w:t>for</w:t>
                            </w:r>
                            <w:r w:rsidRPr="008803CB">
                              <w:rPr>
                                <w:sz w:val="18"/>
                                <w:szCs w:val="22"/>
                              </w:rPr>
                              <w:t xml:space="preserve"> Range Elevation</w:t>
                            </w:r>
                            <w:r w:rsidRPr="008803CB">
                              <w:rPr>
                                <w:sz w:val="18"/>
                                <w:szCs w:val="22"/>
                              </w:rPr>
                              <w:tab/>
                            </w:r>
                          </w:p>
                          <w:p w14:paraId="52B113CD" w14:textId="18ABC637" w:rsidR="008F072F" w:rsidRDefault="008F072F" w:rsidP="000E1C48">
                            <w:pPr>
                              <w:tabs>
                                <w:tab w:val="left" w:pos="1620"/>
                              </w:tabs>
                              <w:contextualSpacing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AA3A52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8" type="#_x0000_t202" style="position:absolute;margin-left:-6pt;margin-top:7.75pt;width:549pt;height:83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" o:allowincell="f">
                <v:textbox>
                  <w:txbxContent>
                    <w:p w14:paraId="4DFCA1FD" w14:textId="10DFF99C" w:rsidR="008F072F" w:rsidRPr="008803CB" w:rsidRDefault="008F072F" w:rsidP="00F65D9D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b/>
                          <w:bCs/>
                          <w:sz w:val="18"/>
                          <w:szCs w:val="22"/>
                        </w:rPr>
                      </w:pPr>
                      <w:r w:rsidRPr="008803CB">
                        <w:rPr>
                          <w:b/>
                          <w:bCs/>
                          <w:sz w:val="18"/>
                          <w:szCs w:val="22"/>
                          <w:u w:val="single"/>
                        </w:rPr>
                        <w:t>P</w:t>
                      </w:r>
                      <w:r w:rsidR="00302C13" w:rsidRPr="008803CB">
                        <w:rPr>
                          <w:b/>
                          <w:bCs/>
                          <w:sz w:val="18"/>
                          <w:szCs w:val="22"/>
                          <w:u w:val="single"/>
                        </w:rPr>
                        <w:t>erformance Review</w:t>
                      </w:r>
                    </w:p>
                    <w:p w14:paraId="6FDF44A5" w14:textId="77777777" w:rsidR="008F072F" w:rsidRPr="008803CB" w:rsidRDefault="008F072F" w:rsidP="000E1C48">
                      <w:pPr>
                        <w:tabs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  <w:u w:val="single"/>
                        </w:rPr>
                      </w:pPr>
                    </w:p>
                    <w:p w14:paraId="635950B2" w14:textId="3E89574A" w:rsidR="008F072F" w:rsidRPr="008803CB" w:rsidRDefault="00CB0776" w:rsidP="000E1C48">
                      <w:pPr>
                        <w:tabs>
                          <w:tab w:val="left" w:pos="900"/>
                          <w:tab w:val="left" w:pos="324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  <w:r w:rsidRPr="008803CB">
                        <w:rPr>
                          <w:sz w:val="18"/>
                          <w:szCs w:val="22"/>
                        </w:rPr>
                        <w:t>Purpose:</w:t>
                      </w:r>
                      <w:r w:rsidRPr="008803CB">
                        <w:rPr>
                          <w:sz w:val="18"/>
                          <w:szCs w:val="22"/>
                        </w:rPr>
                        <w:tab/>
                      </w:r>
                      <w:r w:rsidR="008F072F" w:rsidRPr="008803CB">
                        <w:rPr>
                          <w:sz w:val="18"/>
                          <w:szCs w:val="22"/>
                        </w:rPr>
                        <w:t>Consid</w:t>
                      </w:r>
                      <w:r w:rsidR="00F65D9D" w:rsidRPr="008803CB">
                        <w:rPr>
                          <w:sz w:val="18"/>
                          <w:szCs w:val="22"/>
                        </w:rPr>
                        <w:t xml:space="preserve">eration of </w:t>
                      </w:r>
                      <w:r w:rsidR="008F072F" w:rsidRPr="008803CB">
                        <w:rPr>
                          <w:sz w:val="18"/>
                          <w:szCs w:val="22"/>
                        </w:rPr>
                        <w:t>Range Elevation</w:t>
                      </w:r>
                    </w:p>
                    <w:p w14:paraId="7479A616" w14:textId="77777777" w:rsidR="008F072F" w:rsidRPr="008803CB" w:rsidRDefault="008F072F" w:rsidP="000E1C48">
                      <w:pPr>
                        <w:tabs>
                          <w:tab w:val="left" w:pos="1620"/>
                          <w:tab w:val="left" w:pos="558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</w:p>
                    <w:p w14:paraId="51194D23" w14:textId="6D8BC8AB" w:rsidR="008F072F" w:rsidRPr="008803CB" w:rsidRDefault="008F072F" w:rsidP="00F65D9D">
                      <w:pPr>
                        <w:tabs>
                          <w:tab w:val="left" w:pos="1620"/>
                          <w:tab w:val="left" w:pos="5580"/>
                          <w:tab w:val="left" w:pos="6300"/>
                          <w:tab w:val="left" w:pos="9000"/>
                        </w:tabs>
                        <w:spacing w:before="240"/>
                        <w:contextualSpacing/>
                        <w:rPr>
                          <w:sz w:val="18"/>
                          <w:szCs w:val="22"/>
                        </w:rPr>
                      </w:pPr>
                      <w:r w:rsidRPr="008803CB">
                        <w:rPr>
                          <w:sz w:val="18"/>
                          <w:szCs w:val="22"/>
                        </w:rPr>
                        <w:t>Recommendation(s):</w:t>
                      </w:r>
                      <w:r w:rsidRPr="008803CB">
                        <w:rPr>
                          <w:sz w:val="18"/>
                          <w:szCs w:val="18"/>
                        </w:rPr>
                        <w:t xml:space="preserve">      </w:t>
                      </w:r>
                      <w:r w:rsidR="00F65D9D" w:rsidRPr="008803CB">
                        <w:rPr>
                          <w:sz w:val="18"/>
                          <w:szCs w:val="18"/>
                        </w:rPr>
                        <w:t xml:space="preserve"> </w:t>
                      </w:r>
                      <w:sdt>
                        <w:sdtPr>
                          <w:rPr>
                            <w:sz w:val="18"/>
                            <w:szCs w:val="22"/>
                          </w:rPr>
                          <w:id w:val="-741028184"/>
                          <w:lock w:val="sdtLocked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65D9D" w:rsidRPr="008803CB">
                            <w:rPr>
                              <w:rFonts w:ascii="MS Gothic" w:eastAsia="MS Gothic" w:hAnsi="MS Gothic" w:hint="eastAsia"/>
                              <w:sz w:val="18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803CB">
                        <w:rPr>
                          <w:sz w:val="18"/>
                          <w:szCs w:val="18"/>
                        </w:rPr>
                        <w:t xml:space="preserve">   </w:t>
                      </w:r>
                      <w:r w:rsidR="00CB0776" w:rsidRPr="008803CB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8803CB">
                        <w:rPr>
                          <w:sz w:val="18"/>
                          <w:szCs w:val="18"/>
                        </w:rPr>
                        <w:t xml:space="preserve">Range Elevation to the range of:  </w:t>
                      </w:r>
                      <w:sdt>
                        <w:sdtPr>
                          <w:rPr>
                            <w:sz w:val="18"/>
                            <w:szCs w:val="18"/>
                            <w:u w:val="single"/>
                          </w:rPr>
                          <w:id w:val="795881766"/>
                          <w:showingPlcHdr/>
                          <w:text/>
                        </w:sdtPr>
                        <w:sdtEndPr/>
                        <w:sdtContent>
                          <w:r w:rsidR="00FE36E4" w:rsidRPr="008803CB">
                            <w:rPr>
                              <w:rStyle w:val="PlaceholderText"/>
                              <w:sz w:val="22"/>
                              <w:szCs w:val="22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8803CB">
                        <w:rPr>
                          <w:sz w:val="18"/>
                          <w:szCs w:val="22"/>
                        </w:rPr>
                        <w:t xml:space="preserve">           </w:t>
                      </w:r>
                      <w:r w:rsidR="004A743D" w:rsidRPr="008803CB">
                        <w:rPr>
                          <w:sz w:val="18"/>
                          <w:szCs w:val="22"/>
                        </w:rPr>
                        <w:t xml:space="preserve"> </w:t>
                      </w:r>
                      <w:sdt>
                        <w:sdtPr>
                          <w:rPr>
                            <w:sz w:val="18"/>
                            <w:szCs w:val="22"/>
                          </w:rPr>
                          <w:id w:val="-207789118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F65D9D" w:rsidRPr="008803CB">
                            <w:rPr>
                              <w:rFonts w:ascii="MS Gothic" w:eastAsia="MS Gothic" w:hAnsi="MS Gothic" w:hint="eastAsia"/>
                              <w:sz w:val="18"/>
                              <w:szCs w:val="22"/>
                            </w:rPr>
                            <w:t>☐</w:t>
                          </w:r>
                        </w:sdtContent>
                      </w:sdt>
                      <w:r w:rsidRPr="008803CB">
                        <w:rPr>
                          <w:sz w:val="18"/>
                          <w:szCs w:val="22"/>
                        </w:rPr>
                        <w:t xml:space="preserve"> </w:t>
                      </w:r>
                      <w:r w:rsidR="008803CB" w:rsidRPr="008803CB">
                        <w:rPr>
                          <w:sz w:val="18"/>
                          <w:szCs w:val="22"/>
                        </w:rPr>
                        <w:t xml:space="preserve">Do not </w:t>
                      </w:r>
                      <w:r w:rsidRPr="008803CB">
                        <w:rPr>
                          <w:sz w:val="18"/>
                          <w:szCs w:val="22"/>
                        </w:rPr>
                        <w:t xml:space="preserve">recommend </w:t>
                      </w:r>
                      <w:r w:rsidR="008803CB" w:rsidRPr="008803CB">
                        <w:rPr>
                          <w:sz w:val="18"/>
                          <w:szCs w:val="22"/>
                        </w:rPr>
                        <w:t>for</w:t>
                      </w:r>
                      <w:r w:rsidRPr="008803CB">
                        <w:rPr>
                          <w:sz w:val="18"/>
                          <w:szCs w:val="22"/>
                        </w:rPr>
                        <w:t xml:space="preserve"> Range Elevation</w:t>
                      </w:r>
                      <w:r w:rsidRPr="008803CB">
                        <w:rPr>
                          <w:sz w:val="18"/>
                          <w:szCs w:val="22"/>
                        </w:rPr>
                        <w:tab/>
                      </w:r>
                    </w:p>
                    <w:p w14:paraId="52B113CD" w14:textId="18ABC637" w:rsidR="008F072F" w:rsidRDefault="008F072F" w:rsidP="000E1C48">
                      <w:pPr>
                        <w:tabs>
                          <w:tab w:val="left" w:pos="1620"/>
                        </w:tabs>
                        <w:contextualSpacing/>
                      </w:pPr>
                    </w:p>
                  </w:txbxContent>
                </v:textbox>
              </v:shape>
            </w:pict>
          </mc:Fallback>
        </mc:AlternateContent>
      </w:r>
    </w:p>
    <w:p w14:paraId="7220AFC5" w14:textId="38227EBE" w:rsidR="0092658E" w:rsidRDefault="0092658E"/>
    <w:p w14:paraId="6B041BD7" w14:textId="77777777" w:rsidR="0092658E" w:rsidRDefault="0092658E"/>
    <w:p w14:paraId="17ACE9F0" w14:textId="77777777" w:rsidR="0092658E" w:rsidRDefault="0092658E"/>
    <w:p w14:paraId="5F976624" w14:textId="77777777" w:rsidR="0092658E" w:rsidRDefault="0092658E"/>
    <w:p w14:paraId="4E3657A2" w14:textId="77777777" w:rsidR="0092658E" w:rsidRDefault="0092658E"/>
    <w:p w14:paraId="15CCB28D" w14:textId="77777777" w:rsidR="0092658E" w:rsidRDefault="0092658E"/>
    <w:p w14:paraId="68EA96C0" w14:textId="77777777" w:rsidR="0092658E" w:rsidRDefault="0092658E"/>
    <w:p w14:paraId="45247337" w14:textId="18539BAD" w:rsidR="0092658E" w:rsidRDefault="0022173E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F4E718A" wp14:editId="11AD43A2">
                <wp:simplePos x="0" y="0"/>
                <wp:positionH relativeFrom="column">
                  <wp:posOffset>-71252</wp:posOffset>
                </wp:positionH>
                <wp:positionV relativeFrom="paragraph">
                  <wp:posOffset>125408</wp:posOffset>
                </wp:positionV>
                <wp:extent cx="6972300" cy="2576946"/>
                <wp:effectExtent l="0" t="0" r="19050" b="13970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2300" cy="25769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39416" w14:textId="2129B1D1" w:rsidR="008F072F" w:rsidRPr="002F2193" w:rsidRDefault="008F072F">
                            <w:pPr>
                              <w:rPr>
                                <w:b/>
                              </w:rPr>
                            </w:pPr>
                            <w:r w:rsidRPr="002F2193">
                              <w:rPr>
                                <w:b/>
                              </w:rPr>
                              <w:t xml:space="preserve">DEPARTMENT/DIVISION/SCHOOL </w:t>
                            </w:r>
                            <w:r>
                              <w:rPr>
                                <w:b/>
                              </w:rPr>
                              <w:t xml:space="preserve">PERSONNEL </w:t>
                            </w:r>
                            <w:r w:rsidRPr="002F2193">
                              <w:rPr>
                                <w:b/>
                              </w:rPr>
                              <w:t>COMMITTEE SIGNATURES:</w:t>
                            </w:r>
                          </w:p>
                          <w:p w14:paraId="5AF3BE8C" w14:textId="77777777" w:rsidR="008F072F" w:rsidRDefault="008F072F">
                            <w:pPr>
                              <w:tabs>
                                <w:tab w:val="left" w:pos="360"/>
                                <w:tab w:val="left" w:pos="396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58886CFE" w14:textId="46EDADE0" w:rsidR="00EA136B" w:rsidRDefault="008803CB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sdt>
                              <w:sdtPr>
                                <w:rPr>
                                  <w:sz w:val="16"/>
                                  <w:u w:val="single"/>
                                </w:rPr>
                                <w:id w:val="-1114893598"/>
                                <w:lock w:val="sdtLocked"/>
                                <w:showingPlcHdr/>
                                <w:text/>
                              </w:sdtPr>
                              <w:sdtEndPr/>
                              <w:sdtContent>
                                <w:r w:rsidR="00FE36E4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8F072F">
                              <w:rPr>
                                <w:sz w:val="16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16"/>
                                </w:rPr>
                                <w:id w:val="1178472565"/>
                                <w:showingPlcHdr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CB0776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a date.</w:t>
                                </w:r>
                              </w:sdtContent>
                            </w:sdt>
                          </w:p>
                          <w:p w14:paraId="1E5B6AFD" w14:textId="08543AD8" w:rsidR="008F072F" w:rsidRDefault="003E2B15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ame</w:t>
                            </w:r>
                            <w:r>
                              <w:rPr>
                                <w:sz w:val="16"/>
                              </w:rPr>
                              <w:tab/>
                            </w:r>
                            <w:r w:rsidR="008F072F">
                              <w:rPr>
                                <w:sz w:val="16"/>
                              </w:rPr>
                              <w:t>Date</w:t>
                            </w:r>
                          </w:p>
                          <w:p w14:paraId="5E49A87C" w14:textId="77777777" w:rsidR="00EA136B" w:rsidRDefault="00EA136B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435DCF05" w14:textId="0502BE49" w:rsidR="00EA136B" w:rsidRDefault="008803CB" w:rsidP="00EA136B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sdt>
                              <w:sdtPr>
                                <w:rPr>
                                  <w:sz w:val="16"/>
                                  <w:u w:val="single"/>
                                </w:rPr>
                                <w:id w:val="-1207256011"/>
                                <w:showingPlcHdr/>
                                <w:text/>
                              </w:sdtPr>
                              <w:sdtEndPr/>
                              <w:sdtContent>
                                <w:r w:rsidR="00EA136B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EA136B">
                              <w:rPr>
                                <w:sz w:val="16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16"/>
                                </w:rPr>
                                <w:id w:val="-1746804124"/>
                                <w:showingPlcHdr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EA136B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a date.</w:t>
                                </w:r>
                              </w:sdtContent>
                            </w:sdt>
                          </w:p>
                          <w:p w14:paraId="00DBD726" w14:textId="34F8A283" w:rsidR="00EA136B" w:rsidRDefault="003E2B15" w:rsidP="00EA136B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ame</w:t>
                            </w:r>
                            <w:r>
                              <w:rPr>
                                <w:sz w:val="16"/>
                              </w:rPr>
                              <w:tab/>
                            </w:r>
                            <w:r w:rsidR="00EA136B">
                              <w:rPr>
                                <w:sz w:val="16"/>
                              </w:rPr>
                              <w:t>Date</w:t>
                            </w:r>
                          </w:p>
                          <w:p w14:paraId="6CBD3DA1" w14:textId="77777777" w:rsidR="008F072F" w:rsidRDefault="008F072F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32F23A8E" w14:textId="43917AC4" w:rsidR="008F072F" w:rsidRDefault="008803CB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sdt>
                              <w:sdtPr>
                                <w:rPr>
                                  <w:sz w:val="16"/>
                                  <w:u w:val="single"/>
                                </w:rPr>
                                <w:id w:val="-1370216649"/>
                                <w:showingPlcHdr/>
                                <w:text/>
                              </w:sdtPr>
                              <w:sdtEndPr/>
                              <w:sdtContent>
                                <w:r w:rsidR="00FE36E4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8F072F">
                              <w:rPr>
                                <w:sz w:val="16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16"/>
                                </w:rPr>
                                <w:id w:val="2101829694"/>
                                <w:showingPlcHdr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CB0776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a date.</w:t>
                                </w:r>
                              </w:sdtContent>
                            </w:sdt>
                          </w:p>
                          <w:p w14:paraId="11BD372D" w14:textId="3E3D678D" w:rsidR="008F072F" w:rsidRDefault="003E2B15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ame</w:t>
                            </w:r>
                            <w:r w:rsidR="008F072F">
                              <w:rPr>
                                <w:sz w:val="16"/>
                              </w:rPr>
                              <w:tab/>
                              <w:t>Date</w:t>
                            </w:r>
                          </w:p>
                          <w:p w14:paraId="7B6D14FC" w14:textId="77777777" w:rsidR="008F072F" w:rsidRDefault="008F072F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22CB0EDF" w14:textId="24FE4EC0" w:rsidR="008F072F" w:rsidRDefault="008803CB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sdt>
                              <w:sdtPr>
                                <w:rPr>
                                  <w:sz w:val="16"/>
                                  <w:u w:val="single"/>
                                </w:rPr>
                                <w:id w:val="-961812220"/>
                                <w:showingPlcHdr/>
                                <w:text/>
                              </w:sdtPr>
                              <w:sdtEndPr/>
                              <w:sdtContent>
                                <w:r w:rsidR="00FE36E4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8F072F">
                              <w:rPr>
                                <w:sz w:val="16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16"/>
                                </w:rPr>
                                <w:id w:val="-1541969991"/>
                                <w:showingPlcHdr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CB0776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a date.</w:t>
                                </w:r>
                              </w:sdtContent>
                            </w:sdt>
                          </w:p>
                          <w:p w14:paraId="63063649" w14:textId="4762B7F5" w:rsidR="008F072F" w:rsidRDefault="003E2B15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ame</w:t>
                            </w:r>
                            <w:r w:rsidR="008F072F">
                              <w:rPr>
                                <w:sz w:val="16"/>
                              </w:rPr>
                              <w:tab/>
                              <w:t>Date</w:t>
                            </w:r>
                          </w:p>
                          <w:p w14:paraId="57749814" w14:textId="77777777" w:rsidR="00652F78" w:rsidRDefault="00652F78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389FBEEA" w14:textId="19BFD840" w:rsidR="009739B5" w:rsidRDefault="008803CB" w:rsidP="009739B5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sdt>
                              <w:sdtPr>
                                <w:rPr>
                                  <w:sz w:val="16"/>
                                  <w:u w:val="single"/>
                                </w:rPr>
                                <w:id w:val="2032609328"/>
                                <w:showingPlcHdr/>
                                <w:text/>
                              </w:sdtPr>
                              <w:sdtEndPr/>
                              <w:sdtContent>
                                <w:r w:rsidR="009739B5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9739B5">
                              <w:rPr>
                                <w:sz w:val="16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16"/>
                                </w:rPr>
                                <w:id w:val="388313626"/>
                                <w:showingPlcHdr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9739B5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a date.</w:t>
                                </w:r>
                              </w:sdtContent>
                            </w:sdt>
                          </w:p>
                          <w:p w14:paraId="636BF57E" w14:textId="4DC329D5" w:rsidR="009739B5" w:rsidRDefault="003E2B15" w:rsidP="009739B5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Name</w:t>
                            </w:r>
                            <w:r w:rsidR="009739B5">
                              <w:rPr>
                                <w:sz w:val="16"/>
                              </w:rPr>
                              <w:tab/>
                              <w:t>Date</w:t>
                            </w:r>
                          </w:p>
                          <w:p w14:paraId="2F448C32" w14:textId="77777777" w:rsidR="009739B5" w:rsidRDefault="009739B5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</w:p>
                          <w:p w14:paraId="74372A09" w14:textId="071CC059" w:rsidR="00652F78" w:rsidRDefault="008803CB" w:rsidP="00652F78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sdt>
                              <w:sdtPr>
                                <w:rPr>
                                  <w:sz w:val="16"/>
                                  <w:u w:val="single"/>
                                </w:rPr>
                                <w:id w:val="-1783868160"/>
                                <w:showingPlcHdr/>
                                <w:text/>
                              </w:sdtPr>
                              <w:sdtEndPr/>
                              <w:sdtContent>
                                <w:r w:rsidR="00652F78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text.</w:t>
                                </w:r>
                              </w:sdtContent>
                            </w:sdt>
                            <w:r w:rsidR="00652F78">
                              <w:rPr>
                                <w:sz w:val="16"/>
                              </w:rPr>
                              <w:tab/>
                            </w:r>
                            <w:sdt>
                              <w:sdtPr>
                                <w:rPr>
                                  <w:sz w:val="16"/>
                                </w:rPr>
                                <w:id w:val="622112432"/>
                                <w:showingPlcHdr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652F78" w:rsidRPr="00CB0776">
                                  <w:rPr>
                                    <w:rStyle w:val="PlaceholderText"/>
                                    <w:u w:val="single"/>
                                  </w:rPr>
                                  <w:t>Click here to enter a date.</w:t>
                                </w:r>
                              </w:sdtContent>
                            </w:sdt>
                          </w:p>
                          <w:p w14:paraId="03549003" w14:textId="38C23525" w:rsidR="00652F78" w:rsidRDefault="00652F78" w:rsidP="00652F78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Committee C</w:t>
                            </w:r>
                            <w:r w:rsidR="003E2B15">
                              <w:rPr>
                                <w:sz w:val="16"/>
                              </w:rPr>
                              <w:t>hair Name</w:t>
                            </w:r>
                            <w:r>
                              <w:rPr>
                                <w:sz w:val="16"/>
                              </w:rPr>
                              <w:tab/>
                              <w:t>Date</w:t>
                            </w:r>
                          </w:p>
                          <w:p w14:paraId="005D6DFB" w14:textId="6FB22B07" w:rsidR="008F072F" w:rsidRDefault="008F072F">
                            <w:pPr>
                              <w:tabs>
                                <w:tab w:val="left" w:pos="360"/>
                                <w:tab w:val="left" w:pos="3600"/>
                                <w:tab w:val="left" w:pos="7200"/>
                              </w:tabs>
                              <w:spacing w:before="60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4E718A" id="Text Box 24" o:spid="_x0000_s1029" type="#_x0000_t202" style="position:absolute;margin-left:-5.6pt;margin-top:9.85pt;width:549pt;height:202.9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" o:allowincell="f">
                <v:textbox>
                  <w:txbxContent>
                    <w:p w14:paraId="48039416" w14:textId="2129B1D1" w:rsidR="008F072F" w:rsidRPr="002F2193" w:rsidRDefault="008F072F">
                      <w:pPr>
                        <w:rPr>
                          <w:b/>
                        </w:rPr>
                      </w:pPr>
                      <w:r w:rsidRPr="002F2193">
                        <w:rPr>
                          <w:b/>
                        </w:rPr>
                        <w:t xml:space="preserve">DEPARTMENT/DIVISION/SCHOOL </w:t>
                      </w:r>
                      <w:r>
                        <w:rPr>
                          <w:b/>
                        </w:rPr>
                        <w:t xml:space="preserve">PERSONNEL </w:t>
                      </w:r>
                      <w:r w:rsidRPr="002F2193">
                        <w:rPr>
                          <w:b/>
                        </w:rPr>
                        <w:t>COMMITTEE SIGNATURES:</w:t>
                      </w:r>
                    </w:p>
                    <w:p w14:paraId="5AF3BE8C" w14:textId="77777777" w:rsidR="008F072F" w:rsidRDefault="008F072F">
                      <w:pPr>
                        <w:tabs>
                          <w:tab w:val="left" w:pos="360"/>
                          <w:tab w:val="left" w:pos="396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58886CFE" w14:textId="46EDADE0" w:rsidR="00EA136B" w:rsidRDefault="00F749CC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sdt>
                        <w:sdtPr>
                          <w:rPr>
                            <w:sz w:val="16"/>
                            <w:u w:val="single"/>
                          </w:rPr>
                          <w:id w:val="-1114893598"/>
                          <w:lock w:val="sdtLocked"/>
                          <w:showingPlcHdr/>
                          <w:text/>
                        </w:sdtPr>
                        <w:sdtEndPr/>
                        <w:sdtContent>
                          <w:r w:rsidR="00FE36E4" w:rsidRPr="00CB0776">
                            <w:rPr>
                              <w:rStyle w:val="PlaceholderText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8F072F">
                        <w:rPr>
                          <w:sz w:val="16"/>
                        </w:rPr>
                        <w:tab/>
                      </w:r>
                      <w:sdt>
                        <w:sdtPr>
                          <w:rPr>
                            <w:sz w:val="16"/>
                          </w:rPr>
                          <w:id w:val="1178472565"/>
                          <w:showingPlcHdr/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CB0776" w:rsidRPr="00CB0776">
                            <w:rPr>
                              <w:rStyle w:val="PlaceholderText"/>
                              <w:u w:val="single"/>
                            </w:rPr>
                            <w:t>Click here to enter a date.</w:t>
                          </w:r>
                        </w:sdtContent>
                      </w:sdt>
                    </w:p>
                    <w:p w14:paraId="1E5B6AFD" w14:textId="08543AD8" w:rsidR="008F072F" w:rsidRDefault="003E2B15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Name</w:t>
                      </w:r>
                      <w:r>
                        <w:rPr>
                          <w:sz w:val="16"/>
                        </w:rPr>
                        <w:tab/>
                      </w:r>
                      <w:r w:rsidR="008F072F">
                        <w:rPr>
                          <w:sz w:val="16"/>
                        </w:rPr>
                        <w:t>Date</w:t>
                      </w:r>
                    </w:p>
                    <w:p w14:paraId="5E49A87C" w14:textId="77777777" w:rsidR="00EA136B" w:rsidRDefault="00EA136B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435DCF05" w14:textId="0502BE49" w:rsidR="00EA136B" w:rsidRDefault="00F749CC" w:rsidP="00EA136B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sdt>
                        <w:sdtPr>
                          <w:rPr>
                            <w:sz w:val="16"/>
                            <w:u w:val="single"/>
                          </w:rPr>
                          <w:id w:val="-1207256011"/>
                          <w:showingPlcHdr/>
                          <w:text/>
                        </w:sdtPr>
                        <w:sdtEndPr/>
                        <w:sdtContent>
                          <w:r w:rsidR="00EA136B" w:rsidRPr="00CB0776">
                            <w:rPr>
                              <w:rStyle w:val="PlaceholderText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EA136B">
                        <w:rPr>
                          <w:sz w:val="16"/>
                        </w:rPr>
                        <w:tab/>
                      </w:r>
                      <w:sdt>
                        <w:sdtPr>
                          <w:rPr>
                            <w:sz w:val="16"/>
                          </w:rPr>
                          <w:id w:val="-1746804124"/>
                          <w:showingPlcHdr/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EA136B" w:rsidRPr="00CB0776">
                            <w:rPr>
                              <w:rStyle w:val="PlaceholderText"/>
                              <w:u w:val="single"/>
                            </w:rPr>
                            <w:t>Click here to enter a date.</w:t>
                          </w:r>
                        </w:sdtContent>
                      </w:sdt>
                    </w:p>
                    <w:p w14:paraId="00DBD726" w14:textId="34F8A283" w:rsidR="00EA136B" w:rsidRDefault="003E2B15" w:rsidP="00EA136B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Name</w:t>
                      </w:r>
                      <w:r>
                        <w:rPr>
                          <w:sz w:val="16"/>
                        </w:rPr>
                        <w:tab/>
                      </w:r>
                      <w:r w:rsidR="00EA136B">
                        <w:rPr>
                          <w:sz w:val="16"/>
                        </w:rPr>
                        <w:t>Date</w:t>
                      </w:r>
                    </w:p>
                    <w:p w14:paraId="6CBD3DA1" w14:textId="77777777" w:rsidR="008F072F" w:rsidRDefault="008F072F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32F23A8E" w14:textId="43917AC4" w:rsidR="008F072F" w:rsidRDefault="00F749CC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sdt>
                        <w:sdtPr>
                          <w:rPr>
                            <w:sz w:val="16"/>
                            <w:u w:val="single"/>
                          </w:rPr>
                          <w:id w:val="-1370216649"/>
                          <w:showingPlcHdr/>
                          <w:text/>
                        </w:sdtPr>
                        <w:sdtEndPr/>
                        <w:sdtContent>
                          <w:r w:rsidR="00FE36E4" w:rsidRPr="00CB0776">
                            <w:rPr>
                              <w:rStyle w:val="PlaceholderText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8F072F">
                        <w:rPr>
                          <w:sz w:val="16"/>
                        </w:rPr>
                        <w:tab/>
                      </w:r>
                      <w:sdt>
                        <w:sdtPr>
                          <w:rPr>
                            <w:sz w:val="16"/>
                          </w:rPr>
                          <w:id w:val="2101829694"/>
                          <w:showingPlcHdr/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CB0776" w:rsidRPr="00CB0776">
                            <w:rPr>
                              <w:rStyle w:val="PlaceholderText"/>
                              <w:u w:val="single"/>
                            </w:rPr>
                            <w:t>Click here to enter a date.</w:t>
                          </w:r>
                        </w:sdtContent>
                      </w:sdt>
                    </w:p>
                    <w:p w14:paraId="11BD372D" w14:textId="3E3D678D" w:rsidR="008F072F" w:rsidRDefault="003E2B15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Name</w:t>
                      </w:r>
                      <w:r w:rsidR="008F072F">
                        <w:rPr>
                          <w:sz w:val="16"/>
                        </w:rPr>
                        <w:tab/>
                        <w:t>Date</w:t>
                      </w:r>
                    </w:p>
                    <w:p w14:paraId="7B6D14FC" w14:textId="77777777" w:rsidR="008F072F" w:rsidRDefault="008F072F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22CB0EDF" w14:textId="24FE4EC0" w:rsidR="008F072F" w:rsidRDefault="00F749CC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sdt>
                        <w:sdtPr>
                          <w:rPr>
                            <w:sz w:val="16"/>
                            <w:u w:val="single"/>
                          </w:rPr>
                          <w:id w:val="-961812220"/>
                          <w:showingPlcHdr/>
                          <w:text/>
                        </w:sdtPr>
                        <w:sdtEndPr/>
                        <w:sdtContent>
                          <w:r w:rsidR="00FE36E4" w:rsidRPr="00CB0776">
                            <w:rPr>
                              <w:rStyle w:val="PlaceholderText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8F072F">
                        <w:rPr>
                          <w:sz w:val="16"/>
                        </w:rPr>
                        <w:tab/>
                      </w:r>
                      <w:sdt>
                        <w:sdtPr>
                          <w:rPr>
                            <w:sz w:val="16"/>
                          </w:rPr>
                          <w:id w:val="-1541969991"/>
                          <w:showingPlcHdr/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CB0776" w:rsidRPr="00CB0776">
                            <w:rPr>
                              <w:rStyle w:val="PlaceholderText"/>
                              <w:u w:val="single"/>
                            </w:rPr>
                            <w:t>Click here to enter a date.</w:t>
                          </w:r>
                        </w:sdtContent>
                      </w:sdt>
                    </w:p>
                    <w:p w14:paraId="63063649" w14:textId="4762B7F5" w:rsidR="008F072F" w:rsidRDefault="003E2B15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Name</w:t>
                      </w:r>
                      <w:r w:rsidR="008F072F">
                        <w:rPr>
                          <w:sz w:val="16"/>
                        </w:rPr>
                        <w:tab/>
                        <w:t>Date</w:t>
                      </w:r>
                    </w:p>
                    <w:p w14:paraId="57749814" w14:textId="77777777" w:rsidR="00652F78" w:rsidRDefault="00652F78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389FBEEA" w14:textId="19BFD840" w:rsidR="009739B5" w:rsidRDefault="00F749CC" w:rsidP="009739B5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sdt>
                        <w:sdtPr>
                          <w:rPr>
                            <w:sz w:val="16"/>
                            <w:u w:val="single"/>
                          </w:rPr>
                          <w:id w:val="2032609328"/>
                          <w:showingPlcHdr/>
                          <w:text/>
                        </w:sdtPr>
                        <w:sdtEndPr/>
                        <w:sdtContent>
                          <w:r w:rsidR="009739B5" w:rsidRPr="00CB0776">
                            <w:rPr>
                              <w:rStyle w:val="PlaceholderText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9739B5">
                        <w:rPr>
                          <w:sz w:val="16"/>
                        </w:rPr>
                        <w:tab/>
                      </w:r>
                      <w:sdt>
                        <w:sdtPr>
                          <w:rPr>
                            <w:sz w:val="16"/>
                          </w:rPr>
                          <w:id w:val="388313626"/>
                          <w:showingPlcHdr/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9739B5" w:rsidRPr="00CB0776">
                            <w:rPr>
                              <w:rStyle w:val="PlaceholderText"/>
                              <w:u w:val="single"/>
                            </w:rPr>
                            <w:t>Click here to enter a date.</w:t>
                          </w:r>
                        </w:sdtContent>
                      </w:sdt>
                    </w:p>
                    <w:p w14:paraId="636BF57E" w14:textId="4DC329D5" w:rsidR="009739B5" w:rsidRDefault="003E2B15" w:rsidP="009739B5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Name</w:t>
                      </w:r>
                      <w:r w:rsidR="009739B5">
                        <w:rPr>
                          <w:sz w:val="16"/>
                        </w:rPr>
                        <w:tab/>
                        <w:t>Date</w:t>
                      </w:r>
                    </w:p>
                    <w:p w14:paraId="2F448C32" w14:textId="77777777" w:rsidR="009739B5" w:rsidRDefault="009739B5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</w:p>
                    <w:p w14:paraId="74372A09" w14:textId="071CC059" w:rsidR="00652F78" w:rsidRDefault="00F749CC" w:rsidP="00652F78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sdt>
                        <w:sdtPr>
                          <w:rPr>
                            <w:sz w:val="16"/>
                            <w:u w:val="single"/>
                          </w:rPr>
                          <w:id w:val="-1783868160"/>
                          <w:showingPlcHdr/>
                          <w:text/>
                        </w:sdtPr>
                        <w:sdtEndPr/>
                        <w:sdtContent>
                          <w:r w:rsidR="00652F78" w:rsidRPr="00CB0776">
                            <w:rPr>
                              <w:rStyle w:val="PlaceholderText"/>
                              <w:u w:val="single"/>
                            </w:rPr>
                            <w:t>Click here to enter text.</w:t>
                          </w:r>
                        </w:sdtContent>
                      </w:sdt>
                      <w:r w:rsidR="00652F78">
                        <w:rPr>
                          <w:sz w:val="16"/>
                        </w:rPr>
                        <w:tab/>
                      </w:r>
                      <w:sdt>
                        <w:sdtPr>
                          <w:rPr>
                            <w:sz w:val="16"/>
                          </w:rPr>
                          <w:id w:val="622112432"/>
                          <w:showingPlcHdr/>
                          <w:date>
                            <w:dateFormat w:val="M/d/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652F78" w:rsidRPr="00CB0776">
                            <w:rPr>
                              <w:rStyle w:val="PlaceholderText"/>
                              <w:u w:val="single"/>
                            </w:rPr>
                            <w:t>Click here to enter a date.</w:t>
                          </w:r>
                        </w:sdtContent>
                      </w:sdt>
                    </w:p>
                    <w:p w14:paraId="03549003" w14:textId="38C23525" w:rsidR="00652F78" w:rsidRDefault="00652F78" w:rsidP="00652F78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Committee C</w:t>
                      </w:r>
                      <w:r w:rsidR="003E2B15">
                        <w:rPr>
                          <w:sz w:val="16"/>
                        </w:rPr>
                        <w:t>hair Name</w:t>
                      </w:r>
                      <w:r>
                        <w:rPr>
                          <w:sz w:val="16"/>
                        </w:rPr>
                        <w:tab/>
                        <w:t>Date</w:t>
                      </w:r>
                    </w:p>
                    <w:p w14:paraId="005D6DFB" w14:textId="6FB22B07" w:rsidR="008F072F" w:rsidRDefault="008F072F">
                      <w:pPr>
                        <w:tabs>
                          <w:tab w:val="left" w:pos="360"/>
                          <w:tab w:val="left" w:pos="3600"/>
                          <w:tab w:val="left" w:pos="7200"/>
                        </w:tabs>
                        <w:spacing w:before="60"/>
                        <w:rPr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64DE26" w14:textId="082541A2" w:rsidR="0092658E" w:rsidRDefault="0092658E"/>
    <w:p w14:paraId="12AB1121" w14:textId="17AA6683" w:rsidR="0092658E" w:rsidRDefault="0092658E"/>
    <w:p w14:paraId="47BCD0BE" w14:textId="77777777" w:rsidR="0092658E" w:rsidRDefault="0092658E"/>
    <w:p w14:paraId="31A0D3E1" w14:textId="77777777" w:rsidR="0092658E" w:rsidRDefault="0092658E"/>
    <w:p w14:paraId="01ED23D4" w14:textId="77777777" w:rsidR="0092658E" w:rsidRDefault="0092658E"/>
    <w:p w14:paraId="01841B44" w14:textId="77777777" w:rsidR="0092658E" w:rsidRDefault="0092658E"/>
    <w:p w14:paraId="4416A95E" w14:textId="77777777" w:rsidR="0092658E" w:rsidRDefault="0092658E"/>
    <w:p w14:paraId="346C4553" w14:textId="77777777" w:rsidR="0092658E" w:rsidRDefault="0092658E"/>
    <w:p w14:paraId="38AC4124" w14:textId="77777777" w:rsidR="0092658E" w:rsidRDefault="0092658E"/>
    <w:p w14:paraId="434BE090" w14:textId="77777777" w:rsidR="0092658E" w:rsidRDefault="0092658E"/>
    <w:p w14:paraId="50F2D006" w14:textId="77777777" w:rsidR="0092658E" w:rsidRDefault="0092658E"/>
    <w:p w14:paraId="0E235C9C" w14:textId="77777777" w:rsidR="0092658E" w:rsidRDefault="0092658E"/>
    <w:p w14:paraId="7DA48BC2" w14:textId="77777777" w:rsidR="0092658E" w:rsidRDefault="0092658E"/>
    <w:p w14:paraId="2C928F6F" w14:textId="00EC9B19" w:rsidR="0092658E" w:rsidRDefault="0092658E"/>
    <w:p w14:paraId="0D9555D7" w14:textId="1317A612" w:rsidR="0092658E" w:rsidRDefault="0092658E"/>
    <w:p w14:paraId="350ADBA5" w14:textId="4C9676E1" w:rsidR="0092658E" w:rsidRDefault="0092658E"/>
    <w:p w14:paraId="7C9907CE" w14:textId="52F4F544" w:rsidR="0092658E" w:rsidRDefault="0092658E"/>
    <w:p w14:paraId="15CD52E3" w14:textId="42A5B4D6" w:rsidR="0092658E" w:rsidRDefault="0092658E"/>
    <w:sdt>
      <w:sdtPr>
        <w:rPr>
          <w:b/>
          <w:bCs/>
          <w:u w:val="single"/>
        </w:rPr>
        <w:id w:val="-2029243122"/>
        <w:lock w:val="sdtContentLocked"/>
        <w:placeholder>
          <w:docPart w:val="DefaultPlaceholder_-1854013440"/>
        </w:placeholder>
        <w:group/>
      </w:sdtPr>
      <w:sdtEndPr>
        <w:rPr>
          <w:bCs w:val="0"/>
          <w:u w:val="none"/>
        </w:rPr>
      </w:sdtEndPr>
      <w:sdtContent>
        <w:p w14:paraId="00F19B6C" w14:textId="2331AB54" w:rsidR="00F53EB4" w:rsidRDefault="00F53EB4">
          <w:pPr>
            <w:rPr>
              <w:b/>
              <w:bCs/>
              <w:u w:val="single"/>
            </w:rPr>
          </w:pPr>
        </w:p>
        <w:p w14:paraId="4FE42040" w14:textId="5D7F1CE0" w:rsidR="00F53EB4" w:rsidRDefault="00F53EB4">
          <w:pPr>
            <w:rPr>
              <w:b/>
              <w:bCs/>
              <w:u w:val="single"/>
            </w:rPr>
          </w:pPr>
        </w:p>
        <w:p w14:paraId="7DB622EB" w14:textId="34321857" w:rsidR="00F53EB4" w:rsidRDefault="00F53EB4">
          <w:pPr>
            <w:rPr>
              <w:b/>
              <w:bCs/>
              <w:u w:val="single"/>
            </w:rPr>
          </w:pPr>
        </w:p>
        <w:p w14:paraId="00DC9022" w14:textId="012A2A87" w:rsidR="001511DA" w:rsidRDefault="001511DA">
          <w:pPr>
            <w:rPr>
              <w:b/>
              <w:bCs/>
              <w:u w:val="single"/>
            </w:rPr>
          </w:pPr>
        </w:p>
        <w:p w14:paraId="49AE329E" w14:textId="09EC3A34" w:rsidR="001511DA" w:rsidRDefault="001511DA">
          <w:pPr>
            <w:rPr>
              <w:b/>
              <w:bCs/>
              <w:u w:val="single"/>
            </w:rPr>
          </w:pPr>
        </w:p>
        <w:p w14:paraId="46818281" w14:textId="7956E445" w:rsidR="001511DA" w:rsidRDefault="001511DA">
          <w:pPr>
            <w:rPr>
              <w:b/>
              <w:bCs/>
              <w:u w:val="single"/>
            </w:rPr>
          </w:pPr>
        </w:p>
        <w:p w14:paraId="15802F18" w14:textId="5524F765" w:rsidR="001511DA" w:rsidRDefault="001511DA">
          <w:pPr>
            <w:rPr>
              <w:b/>
              <w:bCs/>
              <w:u w:val="single"/>
            </w:rPr>
          </w:pPr>
        </w:p>
        <w:p w14:paraId="0633B18A" w14:textId="5731939A" w:rsidR="001511DA" w:rsidRDefault="001511DA">
          <w:pPr>
            <w:rPr>
              <w:b/>
              <w:bCs/>
              <w:u w:val="single"/>
            </w:rPr>
          </w:pPr>
        </w:p>
        <w:p w14:paraId="23F87156" w14:textId="3B4D84BF" w:rsidR="001511DA" w:rsidRDefault="001511DA">
          <w:pPr>
            <w:rPr>
              <w:b/>
              <w:bCs/>
              <w:u w:val="single"/>
            </w:rPr>
          </w:pPr>
        </w:p>
        <w:p w14:paraId="27EA6F8D" w14:textId="75C5F9C7" w:rsidR="001511DA" w:rsidRDefault="001511DA">
          <w:pPr>
            <w:rPr>
              <w:b/>
              <w:bCs/>
              <w:u w:val="single"/>
            </w:rPr>
          </w:pPr>
        </w:p>
        <w:p w14:paraId="470C39A2" w14:textId="4657C55C" w:rsidR="001511DA" w:rsidRDefault="001511DA">
          <w:pPr>
            <w:rPr>
              <w:b/>
              <w:bCs/>
              <w:u w:val="single"/>
            </w:rPr>
          </w:pPr>
        </w:p>
        <w:p w14:paraId="4EDEBB62" w14:textId="77777777" w:rsidR="001511DA" w:rsidRDefault="001511DA">
          <w:pPr>
            <w:tabs>
              <w:tab w:val="right" w:pos="10710"/>
            </w:tabs>
            <w:rPr>
              <w:b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7968" behindDoc="0" locked="0" layoutInCell="0" allowOverlap="1" wp14:anchorId="7922231C" wp14:editId="594F7D97">
                    <wp:simplePos x="0" y="0"/>
                    <wp:positionH relativeFrom="margin">
                      <wp:posOffset>0</wp:posOffset>
                    </wp:positionH>
                    <wp:positionV relativeFrom="paragraph">
                      <wp:posOffset>1759585</wp:posOffset>
                    </wp:positionV>
                    <wp:extent cx="6972300" cy="293370"/>
                    <wp:effectExtent l="0" t="0" r="19050" b="11430"/>
                    <wp:wrapNone/>
                    <wp:docPr id="3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3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835EF2E" w14:textId="7CE1A146" w:rsidR="001511DA" w:rsidRPr="00156771" w:rsidRDefault="001511DA" w:rsidP="001511DA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Note to 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: You have ten days after this report is provided to submit a response/rebuttal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922231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0" type="#_x0000_t202" style="position:absolute;margin-left:0;margin-top:138.55pt;width:549pt;height:23.1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" o:allowincell="f">
                    <v:textbox>
                      <w:txbxContent>
                        <w:p w14:paraId="2835EF2E" w14:textId="7CE1A146" w:rsidR="001511DA" w:rsidRPr="00156771" w:rsidRDefault="001511DA" w:rsidP="001511DA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>Note to 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: You have ten days after this report is provided to submit a response/rebuttal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6EDCBC45" w14:textId="7510DE6B" w:rsidR="001511DA" w:rsidRDefault="001511DA">
          <w:pPr>
            <w:rPr>
              <w:b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016" behindDoc="0" locked="0" layoutInCell="0" allowOverlap="1" wp14:anchorId="647D48B9" wp14:editId="73D66BBE">
                    <wp:simplePos x="0" y="0"/>
                    <wp:positionH relativeFrom="margin">
                      <wp:posOffset>0</wp:posOffset>
                    </wp:positionH>
                    <wp:positionV relativeFrom="paragraph">
                      <wp:posOffset>532765</wp:posOffset>
                    </wp:positionV>
                    <wp:extent cx="6972300" cy="293370"/>
                    <wp:effectExtent l="0" t="0" r="19050" b="11430"/>
                    <wp:wrapNone/>
                    <wp:docPr id="2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2300" cy="2933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C2D7AC8" w14:textId="77777777" w:rsidR="001511DA" w:rsidRPr="00156771" w:rsidRDefault="001511DA" w:rsidP="001511DA">
                                <w:pPr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156771">
                                  <w:rPr>
                                    <w:b/>
                                    <w:sz w:val="22"/>
                                    <w:szCs w:val="22"/>
                                  </w:rPr>
                                  <w:t>Note to Candidate</w:t>
                                </w:r>
                                <w:r w:rsidRPr="00156771">
                                  <w:rPr>
                                    <w:sz w:val="22"/>
                                    <w:szCs w:val="22"/>
                                  </w:rPr>
                                  <w:t>: You have ten days after this report is provided to submit a response/rebuttal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47D48B9" id="_x0000_s1031" type="#_x0000_t202" style="position:absolute;margin-left:0;margin-top:41.95pt;width:549pt;height:23.1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" o:allowincell="f">
                    <v:textbox>
                      <w:txbxContent>
                        <w:p w14:paraId="7C2D7AC8" w14:textId="77777777" w:rsidR="001511DA" w:rsidRPr="00156771" w:rsidRDefault="001511DA" w:rsidP="001511DA">
                          <w:pPr>
                            <w:rPr>
                              <w:sz w:val="22"/>
                              <w:szCs w:val="22"/>
                            </w:rPr>
                          </w:pPr>
                          <w:r w:rsidRPr="00156771">
                            <w:rPr>
                              <w:b/>
                              <w:sz w:val="22"/>
                              <w:szCs w:val="22"/>
                            </w:rPr>
                            <w:t>Note to Candidate</w:t>
                          </w:r>
                          <w:r w:rsidRPr="00156771">
                            <w:rPr>
                              <w:sz w:val="22"/>
                              <w:szCs w:val="22"/>
                            </w:rPr>
                            <w:t>: You have ten days after this report is provided to submit a response/rebuttal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b/>
            </w:rPr>
            <w:br w:type="page"/>
          </w:r>
        </w:p>
      </w:sdtContent>
    </w:sdt>
    <w:p w14:paraId="53C6A929" w14:textId="054A5C12" w:rsidR="0092658E" w:rsidRDefault="008803CB">
      <w:pPr>
        <w:tabs>
          <w:tab w:val="right" w:pos="10710"/>
        </w:tabs>
        <w:rPr>
          <w:b/>
        </w:rPr>
      </w:pPr>
      <w:sdt>
        <w:sdtPr>
          <w:rPr>
            <w:b/>
          </w:rPr>
          <w:id w:val="561370112"/>
          <w:lock w:val="sdtContentLocked"/>
          <w:placeholder>
            <w:docPart w:val="DefaultPlaceholder_-1854013440"/>
          </w:placeholder>
          <w:group/>
        </w:sdtPr>
        <w:sdtEndPr/>
        <w:sdtContent>
          <w:r w:rsidR="0092658E">
            <w:rPr>
              <w:b/>
            </w:rPr>
            <w:t>Californ</w:t>
          </w:r>
          <w:r w:rsidR="001511DA">
            <w:rPr>
              <w:b/>
            </w:rPr>
            <w:t>ia State University, Los Angeles</w:t>
          </w:r>
        </w:sdtContent>
      </w:sdt>
      <w:r w:rsidR="0092658E">
        <w:rPr>
          <w:b/>
        </w:rPr>
        <w:tab/>
      </w:r>
    </w:p>
    <w:p w14:paraId="0754720C" w14:textId="751A426D" w:rsidR="0092658E" w:rsidRDefault="0092658E" w:rsidP="00D63B5D">
      <w:pPr>
        <w:outlineLvl w:val="0"/>
        <w:rPr>
          <w:b/>
        </w:rPr>
      </w:pPr>
      <w:r>
        <w:rPr>
          <w:b/>
        </w:rPr>
        <w:t xml:space="preserve">Department </w:t>
      </w:r>
      <w:r w:rsidR="00F477E0">
        <w:rPr>
          <w:b/>
        </w:rPr>
        <w:t xml:space="preserve">Committee </w:t>
      </w:r>
      <w:r w:rsidR="003E2228">
        <w:rPr>
          <w:b/>
        </w:rPr>
        <w:t>Range Elevation</w:t>
      </w:r>
      <w:r>
        <w:rPr>
          <w:b/>
        </w:rPr>
        <w:t xml:space="preserve"> Form</w:t>
      </w:r>
    </w:p>
    <w:p w14:paraId="05064744" w14:textId="5DF677D3" w:rsidR="003E2228" w:rsidRDefault="003E2228"/>
    <w:p w14:paraId="29CE452F" w14:textId="03A3A6A4" w:rsidR="0092658E" w:rsidRDefault="0092658E">
      <w:r>
        <w:rPr>
          <w:b/>
        </w:rPr>
        <w:t>EVALUATION:</w:t>
      </w:r>
      <w:r>
        <w:t xml:space="preserve">  Please indicate sources of information used in forming the following evaluation.  Sections A, B, C (additional sheets may be appended):</w:t>
      </w:r>
    </w:p>
    <w:p w14:paraId="6940E32E" w14:textId="6E0AAC0D" w:rsidR="0092658E" w:rsidRDefault="0092658E"/>
    <w:p w14:paraId="79584402" w14:textId="77777777" w:rsidR="0092658E" w:rsidRDefault="0092658E"/>
    <w:p w14:paraId="4A35FAEF" w14:textId="77777777" w:rsidR="0092658E" w:rsidRDefault="0092658E">
      <w:pPr>
        <w:tabs>
          <w:tab w:val="left" w:pos="360"/>
          <w:tab w:val="left" w:pos="720"/>
        </w:tabs>
        <w:rPr>
          <w:b/>
        </w:rPr>
      </w:pPr>
      <w:r>
        <w:rPr>
          <w:b/>
        </w:rPr>
        <w:t>A.</w:t>
      </w:r>
      <w:r>
        <w:rPr>
          <w:b/>
        </w:rPr>
        <w:tab/>
        <w:t>Educational Performance:</w:t>
      </w:r>
    </w:p>
    <w:p w14:paraId="13E8868F" w14:textId="77777777" w:rsidR="0092658E" w:rsidRDefault="0092658E">
      <w:pPr>
        <w:tabs>
          <w:tab w:val="left" w:pos="360"/>
          <w:tab w:val="left" w:pos="720"/>
        </w:tabs>
      </w:pPr>
    </w:p>
    <w:p w14:paraId="5A7EC65B" w14:textId="2137CF59" w:rsidR="0092658E" w:rsidRDefault="0092658E">
      <w:pPr>
        <w:tabs>
          <w:tab w:val="left" w:pos="360"/>
          <w:tab w:val="left" w:pos="720"/>
        </w:tabs>
        <w:ind w:left="720" w:hanging="720"/>
      </w:pPr>
      <w:r>
        <w:tab/>
        <w:t>1.</w:t>
      </w:r>
      <w:r>
        <w:tab/>
        <w:t>Teaching Performance (</w:t>
      </w:r>
      <w:r w:rsidR="00345405">
        <w:t>a</w:t>
      </w:r>
      <w:r w:rsidR="00E033BE">
        <w:t>.</w:t>
      </w:r>
      <w:r>
        <w:t xml:space="preserve"> summary of the quantitative responses to the </w:t>
      </w:r>
      <w:r w:rsidR="00345405">
        <w:t>“</w:t>
      </w:r>
      <w:r>
        <w:rPr>
          <w:u w:val="single"/>
        </w:rPr>
        <w:t>Student Opinion Survey on Instruction”</w:t>
      </w:r>
      <w:r w:rsidR="00E033BE">
        <w:t>;</w:t>
      </w:r>
      <w:r>
        <w:t xml:space="preserve"> </w:t>
      </w:r>
      <w:r w:rsidR="00E033BE">
        <w:t xml:space="preserve">b. </w:t>
      </w:r>
      <w:r>
        <w:t>peer observation</w:t>
      </w:r>
      <w:r w:rsidR="00E033BE">
        <w:t>;</w:t>
      </w:r>
      <w:r>
        <w:t xml:space="preserve"> and </w:t>
      </w:r>
      <w:r w:rsidR="00E033BE">
        <w:t xml:space="preserve">c. </w:t>
      </w:r>
      <w:r>
        <w:t xml:space="preserve">at least one other </w:t>
      </w:r>
      <w:r w:rsidR="00345405">
        <w:t>form</w:t>
      </w:r>
      <w:r>
        <w:t xml:space="preserve"> of evaluation).</w:t>
      </w:r>
    </w:p>
    <w:p w14:paraId="4C8C89EB" w14:textId="77777777" w:rsidR="0092658E" w:rsidRDefault="0092658E">
      <w:pPr>
        <w:ind w:left="720"/>
      </w:pPr>
    </w:p>
    <w:p w14:paraId="4693D5AF" w14:textId="77777777" w:rsidR="0092658E" w:rsidRDefault="0092658E">
      <w:pPr>
        <w:ind w:left="720"/>
      </w:pPr>
    </w:p>
    <w:p w14:paraId="35D6693D" w14:textId="77777777" w:rsidR="00592C1C" w:rsidRDefault="00592C1C">
      <w:pPr>
        <w:ind w:left="720"/>
      </w:pPr>
    </w:p>
    <w:p w14:paraId="7D900733" w14:textId="77777777" w:rsidR="00592C1C" w:rsidRDefault="00592C1C">
      <w:pPr>
        <w:ind w:left="720"/>
      </w:pPr>
    </w:p>
    <w:p w14:paraId="197118A8" w14:textId="77777777" w:rsidR="00592C1C" w:rsidRDefault="00592C1C">
      <w:pPr>
        <w:ind w:left="720"/>
      </w:pPr>
    </w:p>
    <w:p w14:paraId="22CB9284" w14:textId="77777777" w:rsidR="0092658E" w:rsidRDefault="0092658E">
      <w:pPr>
        <w:ind w:left="720"/>
      </w:pPr>
    </w:p>
    <w:p w14:paraId="76C08F3E" w14:textId="77777777" w:rsidR="0092658E" w:rsidRDefault="0092658E">
      <w:pPr>
        <w:ind w:left="720"/>
      </w:pPr>
    </w:p>
    <w:p w14:paraId="54442DB1" w14:textId="5E384123" w:rsidR="0092658E" w:rsidRDefault="0092658E">
      <w:pPr>
        <w:tabs>
          <w:tab w:val="left" w:pos="360"/>
          <w:tab w:val="left" w:pos="720"/>
        </w:tabs>
      </w:pPr>
      <w:r>
        <w:tab/>
        <w:t>2.</w:t>
      </w:r>
      <w:r>
        <w:tab/>
        <w:t>Related Educational Activities</w:t>
      </w:r>
      <w:r w:rsidR="00D60E62">
        <w:t xml:space="preserve"> (optional)</w:t>
      </w:r>
      <w:r>
        <w:t>.</w:t>
      </w:r>
    </w:p>
    <w:p w14:paraId="5699B5FE" w14:textId="77777777" w:rsidR="00592C1C" w:rsidRDefault="00592C1C" w:rsidP="003E2228">
      <w:pPr>
        <w:tabs>
          <w:tab w:val="left" w:pos="720"/>
        </w:tabs>
        <w:ind w:left="720"/>
      </w:pPr>
    </w:p>
    <w:p w14:paraId="61E7B12E" w14:textId="78F414D9" w:rsidR="00592C1C" w:rsidRDefault="00592C1C" w:rsidP="003E2228">
      <w:pPr>
        <w:tabs>
          <w:tab w:val="left" w:pos="720"/>
        </w:tabs>
        <w:ind w:left="720"/>
      </w:pPr>
    </w:p>
    <w:p w14:paraId="10851EBC" w14:textId="77777777" w:rsidR="00592C1C" w:rsidRDefault="00592C1C" w:rsidP="003E2228">
      <w:pPr>
        <w:tabs>
          <w:tab w:val="left" w:pos="720"/>
        </w:tabs>
        <w:ind w:left="720"/>
      </w:pPr>
    </w:p>
    <w:p w14:paraId="5DF8D0C9" w14:textId="77777777" w:rsidR="00592C1C" w:rsidRDefault="00592C1C" w:rsidP="003E2228">
      <w:pPr>
        <w:tabs>
          <w:tab w:val="left" w:pos="720"/>
        </w:tabs>
        <w:ind w:left="720"/>
      </w:pPr>
    </w:p>
    <w:p w14:paraId="2D6E9B98" w14:textId="77777777" w:rsidR="00592C1C" w:rsidRDefault="00592C1C" w:rsidP="003E2228">
      <w:pPr>
        <w:tabs>
          <w:tab w:val="left" w:pos="720"/>
        </w:tabs>
        <w:ind w:left="720"/>
      </w:pPr>
    </w:p>
    <w:p w14:paraId="0753D144" w14:textId="63550718" w:rsidR="00592C1C" w:rsidRDefault="00592C1C" w:rsidP="003E2228">
      <w:pPr>
        <w:tabs>
          <w:tab w:val="left" w:pos="720"/>
        </w:tabs>
        <w:ind w:left="720"/>
      </w:pPr>
    </w:p>
    <w:p w14:paraId="4FFE0C9E" w14:textId="0D8DCDAC" w:rsidR="00D60E62" w:rsidRDefault="00D60E62" w:rsidP="003E2228">
      <w:pPr>
        <w:tabs>
          <w:tab w:val="left" w:pos="720"/>
        </w:tabs>
        <w:ind w:left="720"/>
      </w:pPr>
    </w:p>
    <w:p w14:paraId="358FD646" w14:textId="697EEB2C" w:rsidR="00592C1C" w:rsidRDefault="003E2228" w:rsidP="00D60E62">
      <w:pPr>
        <w:tabs>
          <w:tab w:val="left" w:pos="810"/>
          <w:tab w:val="left" w:pos="900"/>
        </w:tabs>
        <w:ind w:left="360"/>
      </w:pPr>
      <w:r>
        <w:t xml:space="preserve">3.    </w:t>
      </w:r>
      <w:r w:rsidR="00D60E62">
        <w:t>Currency in the field.</w:t>
      </w:r>
    </w:p>
    <w:p w14:paraId="311A7836" w14:textId="5F827706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2B1CFEFE" w14:textId="126F19A3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4B374101" w14:textId="21C5A572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3668D756" w14:textId="6F19DEAC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4E8063EB" w14:textId="39A5F303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6A0F2D98" w14:textId="77777777" w:rsidR="00D60E62" w:rsidRDefault="00D60E62" w:rsidP="003E2228">
      <w:pPr>
        <w:tabs>
          <w:tab w:val="left" w:pos="810"/>
          <w:tab w:val="left" w:pos="900"/>
        </w:tabs>
        <w:ind w:left="360" w:firstLine="360"/>
      </w:pPr>
    </w:p>
    <w:p w14:paraId="4010941B" w14:textId="77777777" w:rsidR="00592C1C" w:rsidRDefault="00592C1C" w:rsidP="00592C1C">
      <w:pPr>
        <w:ind w:left="360"/>
      </w:pPr>
    </w:p>
    <w:p w14:paraId="570E9D0F" w14:textId="77777777" w:rsidR="00592C1C" w:rsidRDefault="00592C1C" w:rsidP="00592C1C">
      <w:pPr>
        <w:ind w:left="360"/>
      </w:pPr>
    </w:p>
    <w:p w14:paraId="57C1433B" w14:textId="7A04EA32" w:rsidR="00592C1C" w:rsidRDefault="002077C3" w:rsidP="00592C1C">
      <w:pPr>
        <w:tabs>
          <w:tab w:val="left" w:pos="360"/>
          <w:tab w:val="left" w:pos="720"/>
        </w:tabs>
        <w:rPr>
          <w:b/>
        </w:rPr>
      </w:pPr>
      <w:r>
        <w:rPr>
          <w:b/>
        </w:rPr>
        <w:t>Additional Comments</w:t>
      </w:r>
      <w:r w:rsidR="00F94404">
        <w:rPr>
          <w:b/>
        </w:rPr>
        <w:t xml:space="preserve"> (optional)</w:t>
      </w:r>
    </w:p>
    <w:p w14:paraId="2C3D037B" w14:textId="77777777" w:rsidR="00592C1C" w:rsidRDefault="00592C1C" w:rsidP="00592C1C">
      <w:pPr>
        <w:ind w:left="360"/>
      </w:pPr>
    </w:p>
    <w:p w14:paraId="53830C2F" w14:textId="2BAE9AEC" w:rsidR="00B24D64" w:rsidRPr="00B24D64" w:rsidRDefault="00B24D64" w:rsidP="00B24D64">
      <w:pPr>
        <w:tabs>
          <w:tab w:val="left" w:pos="360"/>
          <w:tab w:val="left" w:pos="720"/>
        </w:tabs>
        <w:ind w:left="450"/>
      </w:pPr>
    </w:p>
    <w:p w14:paraId="197B40D6" w14:textId="77777777" w:rsidR="00592C1C" w:rsidRPr="00B24D64" w:rsidRDefault="00592C1C" w:rsidP="00592C1C">
      <w:pPr>
        <w:ind w:left="360"/>
      </w:pPr>
    </w:p>
    <w:sectPr w:rsidR="00592C1C" w:rsidRPr="00B24D64" w:rsidSect="003142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E3E697" w14:textId="77777777" w:rsidR="00657E66" w:rsidRDefault="00657E66" w:rsidP="000E1C48">
      <w:r>
        <w:separator/>
      </w:r>
    </w:p>
  </w:endnote>
  <w:endnote w:type="continuationSeparator" w:id="0">
    <w:p w14:paraId="04570A39" w14:textId="77777777" w:rsidR="00657E66" w:rsidRDefault="00657E66" w:rsidP="000E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195A4" w14:textId="77777777" w:rsidR="009560FB" w:rsidRDefault="00956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EB97B" w14:textId="0E2F0714" w:rsidR="008F072F" w:rsidRPr="000E1C48" w:rsidRDefault="00D60E62" w:rsidP="003E2228">
    <w:pPr>
      <w:pStyle w:val="Footer"/>
      <w:jc w:val="right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 w:rsidR="00A85205">
      <w:rPr>
        <w:sz w:val="16"/>
        <w:szCs w:val="16"/>
      </w:rPr>
      <w:t>7</w:t>
    </w:r>
    <w:r w:rsidR="008F072F" w:rsidRPr="000E1C48">
      <w:rPr>
        <w:sz w:val="16"/>
        <w:szCs w:val="16"/>
      </w:rPr>
      <w:t>/</w:t>
    </w:r>
    <w:r w:rsidR="008F072F">
      <w:rPr>
        <w:sz w:val="16"/>
        <w:szCs w:val="16"/>
      </w:rPr>
      <w:t>20</w:t>
    </w:r>
    <w:r>
      <w:rPr>
        <w:sz w:val="16"/>
        <w:szCs w:val="16"/>
      </w:rPr>
      <w:t>2</w:t>
    </w:r>
    <w:r w:rsidR="00A85205">
      <w:rPr>
        <w:sz w:val="16"/>
        <w:szCs w:val="16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9ECB9" w14:textId="77777777" w:rsidR="009560FB" w:rsidRDefault="00956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D8E074" w14:textId="77777777" w:rsidR="00657E66" w:rsidRDefault="00657E66" w:rsidP="000E1C48">
      <w:r>
        <w:separator/>
      </w:r>
    </w:p>
  </w:footnote>
  <w:footnote w:type="continuationSeparator" w:id="0">
    <w:p w14:paraId="3835AB4F" w14:textId="77777777" w:rsidR="00657E66" w:rsidRDefault="00657E66" w:rsidP="000E1C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D2D27" w14:textId="77777777" w:rsidR="009560FB" w:rsidRDefault="009560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14E5C0" w14:textId="3FAAAC90" w:rsidR="003E2228" w:rsidRDefault="008803CB">
    <w:pPr>
      <w:pStyle w:val="Header"/>
      <w:jc w:val="right"/>
    </w:pPr>
    <w:sdt>
      <w:sdtPr>
        <w:id w:val="-1014772673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23C30D11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left:0;text-align:left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sdt>
      <w:sdtPr>
        <w:id w:val="-10565451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E2228">
          <w:fldChar w:fldCharType="begin"/>
        </w:r>
        <w:r w:rsidR="003E2228">
          <w:instrText xml:space="preserve"> PAGE   \* MERGEFORMAT </w:instrText>
        </w:r>
        <w:r w:rsidR="003E2228">
          <w:fldChar w:fldCharType="separate"/>
        </w:r>
        <w:r w:rsidR="00F749CC">
          <w:rPr>
            <w:noProof/>
          </w:rPr>
          <w:t>2</w:t>
        </w:r>
        <w:r w:rsidR="003E2228">
          <w:rPr>
            <w:noProof/>
          </w:rPr>
          <w:fldChar w:fldCharType="end"/>
        </w:r>
      </w:sdtContent>
    </w:sdt>
  </w:p>
  <w:p w14:paraId="79E6358B" w14:textId="77777777" w:rsidR="003E2228" w:rsidRDefault="003E22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778E8B" w14:textId="77777777" w:rsidR="009560FB" w:rsidRDefault="009560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083AF9"/>
    <w:multiLevelType w:val="hybridMultilevel"/>
    <w:tmpl w:val="68BC60F2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DAztzQyMjGyNDRV0lEKTi0uzszPAymwqAUAK6SCuiwAAAA="/>
  </w:docVars>
  <w:rsids>
    <w:rsidRoot w:val="00DE6C9B"/>
    <w:rsid w:val="000213F8"/>
    <w:rsid w:val="00085132"/>
    <w:rsid w:val="000E1C48"/>
    <w:rsid w:val="00105AF8"/>
    <w:rsid w:val="00114591"/>
    <w:rsid w:val="00122660"/>
    <w:rsid w:val="001511DA"/>
    <w:rsid w:val="001A2A3D"/>
    <w:rsid w:val="001A4516"/>
    <w:rsid w:val="002077C3"/>
    <w:rsid w:val="0022173E"/>
    <w:rsid w:val="002552BA"/>
    <w:rsid w:val="00280F08"/>
    <w:rsid w:val="00297DF5"/>
    <w:rsid w:val="002E55FD"/>
    <w:rsid w:val="002F2193"/>
    <w:rsid w:val="00302C13"/>
    <w:rsid w:val="00314231"/>
    <w:rsid w:val="00345405"/>
    <w:rsid w:val="003B738F"/>
    <w:rsid w:val="003E2228"/>
    <w:rsid w:val="003E2B15"/>
    <w:rsid w:val="00412252"/>
    <w:rsid w:val="0041427B"/>
    <w:rsid w:val="004572FB"/>
    <w:rsid w:val="004A743D"/>
    <w:rsid w:val="004E7E46"/>
    <w:rsid w:val="004F7CE6"/>
    <w:rsid w:val="005410AF"/>
    <w:rsid w:val="00592C1C"/>
    <w:rsid w:val="005C483A"/>
    <w:rsid w:val="006003E3"/>
    <w:rsid w:val="00604E36"/>
    <w:rsid w:val="00626BE9"/>
    <w:rsid w:val="00652F78"/>
    <w:rsid w:val="00657E66"/>
    <w:rsid w:val="00667CE2"/>
    <w:rsid w:val="00681535"/>
    <w:rsid w:val="006F7604"/>
    <w:rsid w:val="007701D4"/>
    <w:rsid w:val="007C408C"/>
    <w:rsid w:val="00851FD3"/>
    <w:rsid w:val="00853521"/>
    <w:rsid w:val="008803CB"/>
    <w:rsid w:val="008A5506"/>
    <w:rsid w:val="008F072F"/>
    <w:rsid w:val="008F4D86"/>
    <w:rsid w:val="008F76EA"/>
    <w:rsid w:val="00902DA1"/>
    <w:rsid w:val="0092658E"/>
    <w:rsid w:val="00954047"/>
    <w:rsid w:val="009560FB"/>
    <w:rsid w:val="009739B5"/>
    <w:rsid w:val="0097416C"/>
    <w:rsid w:val="00975EE3"/>
    <w:rsid w:val="00A35B26"/>
    <w:rsid w:val="00A402E2"/>
    <w:rsid w:val="00A53E20"/>
    <w:rsid w:val="00A576FA"/>
    <w:rsid w:val="00A85205"/>
    <w:rsid w:val="00B04E78"/>
    <w:rsid w:val="00B24D64"/>
    <w:rsid w:val="00B31102"/>
    <w:rsid w:val="00B55650"/>
    <w:rsid w:val="00B74F5A"/>
    <w:rsid w:val="00CB0776"/>
    <w:rsid w:val="00CD0778"/>
    <w:rsid w:val="00D54411"/>
    <w:rsid w:val="00D60E62"/>
    <w:rsid w:val="00D63B5D"/>
    <w:rsid w:val="00DB50AC"/>
    <w:rsid w:val="00DE6C9B"/>
    <w:rsid w:val="00DF08D1"/>
    <w:rsid w:val="00E033BE"/>
    <w:rsid w:val="00E16DD8"/>
    <w:rsid w:val="00E271DF"/>
    <w:rsid w:val="00E423A2"/>
    <w:rsid w:val="00E574BA"/>
    <w:rsid w:val="00EA136B"/>
    <w:rsid w:val="00EC159A"/>
    <w:rsid w:val="00F477E0"/>
    <w:rsid w:val="00F53EB4"/>
    <w:rsid w:val="00F65D9D"/>
    <w:rsid w:val="00F749CC"/>
    <w:rsid w:val="00F94404"/>
    <w:rsid w:val="00FA1724"/>
    <w:rsid w:val="00FE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F52BAC0"/>
  <w15:docId w15:val="{DBA55A0C-6A3F-4B6A-B679-A27D07546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D63B5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592C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1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1C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1C48"/>
  </w:style>
  <w:style w:type="paragraph" w:styleId="Footer">
    <w:name w:val="footer"/>
    <w:basedOn w:val="Normal"/>
    <w:link w:val="FooterChar"/>
    <w:unhideWhenUsed/>
    <w:rsid w:val="000E1C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0E1C48"/>
  </w:style>
  <w:style w:type="character" w:styleId="PlaceholderText">
    <w:name w:val="Placeholder Text"/>
    <w:basedOn w:val="DefaultParagraphFont"/>
    <w:uiPriority w:val="99"/>
    <w:semiHidden/>
    <w:rsid w:val="00CB0776"/>
    <w:rPr>
      <w:color w:val="808080"/>
    </w:rPr>
  </w:style>
  <w:style w:type="paragraph" w:styleId="ListParagraph">
    <w:name w:val="List Paragraph"/>
    <w:basedOn w:val="Normal"/>
    <w:uiPriority w:val="34"/>
    <w:qFormat/>
    <w:rsid w:val="00B24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9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7E7E3B-5E63-4284-A5F7-4C9EB90DC5D4}"/>
      </w:docPartPr>
      <w:docPartBody>
        <w:p w:rsidR="00C81BF5" w:rsidRDefault="00953145">
          <w:r w:rsidRPr="00906F8F">
            <w:rPr>
              <w:rStyle w:val="PlaceholderText"/>
            </w:rPr>
            <w:t>Click here to enter text.</w:t>
          </w:r>
        </w:p>
      </w:docPartBody>
    </w:docPart>
    <w:docPart>
      <w:docPartPr>
        <w:name w:val="7E470DF5021B4D1ABA5D59080A29B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A308B-14CD-4F5D-9A95-56AC18CBCE2C}"/>
      </w:docPartPr>
      <w:docPartBody>
        <w:p w:rsidR="00C81BF5" w:rsidRDefault="00CC5656" w:rsidP="00CC5656">
          <w:pPr>
            <w:pStyle w:val="7E470DF5021B4D1ABA5D59080A29B69722"/>
          </w:pPr>
          <w:r w:rsidRPr="00906F8F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4C37F-628D-487A-9EDA-0FE7C367DDCE}"/>
      </w:docPartPr>
      <w:docPartBody>
        <w:p w:rsidR="0068409D" w:rsidRDefault="00CC5656">
          <w:r w:rsidRPr="00BD573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3145"/>
    <w:rsid w:val="003D464A"/>
    <w:rsid w:val="004A3710"/>
    <w:rsid w:val="0068409D"/>
    <w:rsid w:val="00953145"/>
    <w:rsid w:val="00B673A8"/>
    <w:rsid w:val="00BA5CC2"/>
    <w:rsid w:val="00C81BF5"/>
    <w:rsid w:val="00C81CB2"/>
    <w:rsid w:val="00CC5656"/>
    <w:rsid w:val="00D91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5656"/>
    <w:rPr>
      <w:color w:val="808080"/>
    </w:rPr>
  </w:style>
  <w:style w:type="paragraph" w:customStyle="1" w:styleId="7E470DF5021B4D1ABA5D59080A29B69722">
    <w:name w:val="7E470DF5021B4D1ABA5D59080A29B69722"/>
    <w:rsid w:val="00CC5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8D9DAD-89DD-4453-B2B6-867F600AC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85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PERSONNEL REPORT FORM</vt:lpstr>
    </vt:vector>
  </TitlesOfParts>
  <Company>Cal State L.A.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PERSONNEL REPORT FORM</dc:title>
  <dc:creator>CSLA</dc:creator>
  <cp:lastModifiedBy>Salcido, Violeta</cp:lastModifiedBy>
  <cp:revision>13</cp:revision>
  <cp:lastPrinted>2016-01-28T00:45:00Z</cp:lastPrinted>
  <dcterms:created xsi:type="dcterms:W3CDTF">2020-10-19T22:22:00Z</dcterms:created>
  <dcterms:modified xsi:type="dcterms:W3CDTF">2021-11-01T16:55:00Z</dcterms:modified>
</cp:coreProperties>
</file>